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037C" w:rsidRPr="00EA037C" w:rsidRDefault="00EA037C">
      <w:pPr>
        <w:rPr>
          <w:sz w:val="44"/>
          <w:szCs w:val="44"/>
        </w:rPr>
      </w:pPr>
      <w:r w:rsidRPr="00EA037C">
        <w:rPr>
          <w:b/>
          <w:sz w:val="44"/>
          <w:szCs w:val="44"/>
        </w:rPr>
        <w:t>Angular Code Challenge</w:t>
      </w:r>
      <w:r w:rsidRPr="00EA037C">
        <w:rPr>
          <w:sz w:val="44"/>
          <w:szCs w:val="44"/>
        </w:rPr>
        <w:t xml:space="preserve"> </w:t>
      </w:r>
    </w:p>
    <w:p w:rsidR="00EA037C" w:rsidRPr="00EA037C" w:rsidRDefault="00EA037C">
      <w:pPr>
        <w:rPr>
          <w:b/>
          <w:sz w:val="36"/>
          <w:szCs w:val="36"/>
        </w:rPr>
      </w:pPr>
      <w:r w:rsidRPr="00EA037C">
        <w:rPr>
          <w:b/>
          <w:sz w:val="36"/>
          <w:szCs w:val="36"/>
        </w:rPr>
        <w:t>Introduction</w:t>
      </w:r>
    </w:p>
    <w:p w:rsidR="00EA037C" w:rsidRDefault="00EA037C">
      <w:r>
        <w:t xml:space="preserve">This project is designed as a quick exercise to gauge a candidate's understanding of general programming knowledge and/or user experience design. </w:t>
      </w:r>
    </w:p>
    <w:p w:rsidR="00EA037C" w:rsidRPr="00EA037C" w:rsidRDefault="00EA037C">
      <w:pPr>
        <w:rPr>
          <w:b/>
        </w:rPr>
      </w:pPr>
      <w:r w:rsidRPr="00EA037C">
        <w:rPr>
          <w:b/>
        </w:rPr>
        <w:t xml:space="preserve">Duration - 2hrs </w:t>
      </w:r>
    </w:p>
    <w:p w:rsidR="00EA037C" w:rsidRPr="00EA037C" w:rsidRDefault="00EA037C">
      <w:pPr>
        <w:rPr>
          <w:b/>
        </w:rPr>
      </w:pPr>
      <w:r w:rsidRPr="00EA037C">
        <w:rPr>
          <w:b/>
        </w:rPr>
        <w:t xml:space="preserve">Description </w:t>
      </w:r>
    </w:p>
    <w:p w:rsidR="00EA037C" w:rsidRDefault="00EA037C">
      <w:r>
        <w:t>Build a simple CRUD application which can per</w:t>
      </w:r>
      <w:r w:rsidR="004C252D">
        <w:t>f</w:t>
      </w:r>
      <w:r>
        <w:t xml:space="preserve">orm CRUD operations on an employee </w:t>
      </w:r>
    </w:p>
    <w:p w:rsidR="00EA037C" w:rsidRDefault="00EA037C" w:rsidP="00EA037C">
      <w:pPr>
        <w:pStyle w:val="ListParagraph"/>
        <w:numPr>
          <w:ilvl w:val="0"/>
          <w:numId w:val="1"/>
        </w:numPr>
      </w:pPr>
      <w:r>
        <w:t xml:space="preserve">Add an employee - [First Name, Last Name, Email, Age, Gender, DOB - All fields are required] </w:t>
      </w:r>
    </w:p>
    <w:p w:rsidR="00EA037C" w:rsidRDefault="00EA037C" w:rsidP="00EA037C">
      <w:pPr>
        <w:pStyle w:val="ListParagraph"/>
        <w:numPr>
          <w:ilvl w:val="0"/>
          <w:numId w:val="1"/>
        </w:numPr>
      </w:pPr>
      <w:r>
        <w:t xml:space="preserve">List all Employees </w:t>
      </w:r>
    </w:p>
    <w:p w:rsidR="00EA037C" w:rsidRDefault="00EA037C" w:rsidP="00EA037C">
      <w:pPr>
        <w:pStyle w:val="ListParagraph"/>
        <w:numPr>
          <w:ilvl w:val="0"/>
          <w:numId w:val="1"/>
        </w:numPr>
      </w:pPr>
      <w:r>
        <w:t>Update an Employee</w:t>
      </w:r>
    </w:p>
    <w:p w:rsidR="00EA037C" w:rsidRDefault="00EA037C" w:rsidP="00EA037C">
      <w:pPr>
        <w:pStyle w:val="ListParagraph"/>
        <w:numPr>
          <w:ilvl w:val="0"/>
          <w:numId w:val="1"/>
        </w:numPr>
      </w:pPr>
      <w:r>
        <w:t xml:space="preserve">Delete an Employee </w:t>
      </w:r>
    </w:p>
    <w:p w:rsidR="00EA037C" w:rsidRDefault="00EA037C">
      <w:r>
        <w:t xml:space="preserve">You may use </w:t>
      </w:r>
      <w:r w:rsidR="00D509B2">
        <w:rPr>
          <w:noProof/>
        </w:rPr>
        <w:t>B</w:t>
      </w:r>
      <w:r w:rsidRPr="00D509B2">
        <w:rPr>
          <w:noProof/>
        </w:rPr>
        <w:t>ootstrap</w:t>
      </w:r>
      <w:r>
        <w:t xml:space="preserve"> for the UI </w:t>
      </w:r>
    </w:p>
    <w:p w:rsidR="00EA037C" w:rsidRDefault="00EA037C">
      <w:r>
        <w:t>The developer can use Local Storage / Backend technology of their choice / ngMockE2E ($</w:t>
      </w:r>
      <w:proofErr w:type="spellStart"/>
      <w:r>
        <w:t>httpBackend</w:t>
      </w:r>
      <w:proofErr w:type="spellEnd"/>
      <w:r>
        <w:t xml:space="preserve"> service) to simulate the CRUD service. </w:t>
      </w:r>
    </w:p>
    <w:p w:rsidR="00EA037C" w:rsidRDefault="00EA037C">
      <w:r>
        <w:t xml:space="preserve">Please include a README on how the reviewer can run this application. </w:t>
      </w:r>
    </w:p>
    <w:p w:rsidR="00EA037C" w:rsidRPr="00EA037C" w:rsidRDefault="00EA037C">
      <w:pPr>
        <w:rPr>
          <w:b/>
          <w:sz w:val="28"/>
          <w:szCs w:val="28"/>
        </w:rPr>
      </w:pPr>
      <w:r w:rsidRPr="00EA037C">
        <w:rPr>
          <w:b/>
          <w:sz w:val="28"/>
          <w:szCs w:val="28"/>
        </w:rPr>
        <w:t>Bonus Task (OPTIONAL) - Write a Directive (The holy grail of AngularJS)</w:t>
      </w:r>
      <w:bookmarkStart w:id="0" w:name="_GoBack"/>
      <w:bookmarkEnd w:id="0"/>
      <w:r w:rsidRPr="00EA037C">
        <w:rPr>
          <w:b/>
          <w:sz w:val="28"/>
          <w:szCs w:val="28"/>
        </w:rPr>
        <w:t xml:space="preserve"> </w:t>
      </w:r>
    </w:p>
    <w:p w:rsidR="00EA037C" w:rsidRDefault="00EA037C">
      <w:r>
        <w:t>Create a directive that re-uses the same list functionality to display</w:t>
      </w:r>
      <w:r w:rsidR="00D509B2">
        <w:t xml:space="preserve"> a</w:t>
      </w:r>
      <w:r>
        <w:t xml:space="preserve"> </w:t>
      </w:r>
      <w:r w:rsidRPr="00D509B2">
        <w:rPr>
          <w:noProof/>
        </w:rPr>
        <w:t>list</w:t>
      </w:r>
      <w:r>
        <w:t xml:space="preserve"> of employees and display indices A-Z based on</w:t>
      </w:r>
      <w:r w:rsidR="00D509B2">
        <w:t xml:space="preserve"> the</w:t>
      </w:r>
      <w:r>
        <w:t xml:space="preserve"> </w:t>
      </w:r>
      <w:r w:rsidRPr="00D509B2">
        <w:rPr>
          <w:noProof/>
        </w:rPr>
        <w:t>Last</w:t>
      </w:r>
      <w:r>
        <w:t xml:space="preserve"> Name. </w:t>
      </w:r>
    </w:p>
    <w:p w:rsidR="00EA037C" w:rsidRPr="00EA037C" w:rsidRDefault="00EA037C">
      <w:pPr>
        <w:rPr>
          <w:b/>
          <w:sz w:val="28"/>
          <w:szCs w:val="28"/>
        </w:rPr>
      </w:pPr>
      <w:r w:rsidRPr="00EA037C">
        <w:rPr>
          <w:b/>
          <w:sz w:val="28"/>
          <w:szCs w:val="28"/>
        </w:rPr>
        <w:t xml:space="preserve">Criteria against which the code will be judged on </w:t>
      </w:r>
    </w:p>
    <w:p w:rsidR="00EA037C" w:rsidRDefault="00EA037C" w:rsidP="00EA037C">
      <w:pPr>
        <w:pStyle w:val="ListParagraph"/>
        <w:numPr>
          <w:ilvl w:val="0"/>
          <w:numId w:val="2"/>
        </w:numPr>
      </w:pPr>
      <w:r>
        <w:t xml:space="preserve">Use of Angular JS. </w:t>
      </w:r>
    </w:p>
    <w:p w:rsidR="00EA037C" w:rsidRDefault="00EA037C" w:rsidP="00EA037C">
      <w:pPr>
        <w:pStyle w:val="ListParagraph"/>
        <w:numPr>
          <w:ilvl w:val="0"/>
          <w:numId w:val="2"/>
        </w:numPr>
      </w:pPr>
      <w:r>
        <w:t xml:space="preserve">Code </w:t>
      </w:r>
      <w:proofErr w:type="spellStart"/>
      <w:r>
        <w:t>organisation</w:t>
      </w:r>
      <w:proofErr w:type="spellEnd"/>
      <w:r>
        <w:t>.</w:t>
      </w:r>
    </w:p>
    <w:p w:rsidR="00EA037C" w:rsidRDefault="00EA037C" w:rsidP="00EA037C">
      <w:pPr>
        <w:pStyle w:val="ListParagraph"/>
        <w:numPr>
          <w:ilvl w:val="0"/>
          <w:numId w:val="2"/>
        </w:numPr>
      </w:pPr>
      <w:r>
        <w:t xml:space="preserve">Form validation </w:t>
      </w:r>
    </w:p>
    <w:p w:rsidR="00EA037C" w:rsidRDefault="00EA037C" w:rsidP="00EA037C">
      <w:pPr>
        <w:pStyle w:val="ListParagraph"/>
        <w:numPr>
          <w:ilvl w:val="0"/>
          <w:numId w:val="2"/>
        </w:numPr>
      </w:pPr>
      <w:r>
        <w:t xml:space="preserve">Working functionality, UI look </w:t>
      </w:r>
      <w:r w:rsidRPr="00D509B2">
        <w:rPr>
          <w:noProof/>
        </w:rPr>
        <w:t>feel</w:t>
      </w:r>
      <w:r w:rsidR="00D509B2">
        <w:rPr>
          <w:noProof/>
        </w:rPr>
        <w:t>s</w:t>
      </w:r>
      <w:r>
        <w:t xml:space="preserve"> deemed fit and useful. </w:t>
      </w:r>
    </w:p>
    <w:p w:rsidR="00EA037C" w:rsidRDefault="00EA037C">
      <w:r w:rsidRPr="00EA037C">
        <w:rPr>
          <w:b/>
        </w:rPr>
        <w:t>Note:</w:t>
      </w:r>
      <w:r>
        <w:t xml:space="preserve"> Use of third-party plugins other than those defined within description is allowed. But please take into account to demonstrate your strengths and not leave your experience and capabilities to question. No commercial or proprietary plug-ins are allowed.</w:t>
      </w:r>
    </w:p>
    <w:p w:rsidR="006B7BFF" w:rsidRDefault="00EA037C">
      <w:r>
        <w:t xml:space="preserve"> Build this project out in the most appropriate way possible. Treat it as a "real-world component" that will be added into our system. Feel free to restructure/enhance the project as you see fit. However, you must follow the restrictions described above. Lastly, solutions should be easily built on a standard </w:t>
      </w:r>
      <w:r w:rsidR="00D509B2">
        <w:rPr>
          <w:noProof/>
        </w:rPr>
        <w:t>L</w:t>
      </w:r>
      <w:r w:rsidRPr="00D509B2">
        <w:rPr>
          <w:noProof/>
        </w:rPr>
        <w:t>inux</w:t>
      </w:r>
      <w:r>
        <w:t xml:space="preserve">, </w:t>
      </w:r>
      <w:r w:rsidR="00D509B2">
        <w:rPr>
          <w:noProof/>
        </w:rPr>
        <w:t>OS-X</w:t>
      </w:r>
      <w:r>
        <w:t xml:space="preserve"> machine or browser.</w:t>
      </w:r>
    </w:p>
    <w:sectPr w:rsidR="006B7BFF" w:rsidSect="00382B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B0A3A"/>
    <w:multiLevelType w:val="hybridMultilevel"/>
    <w:tmpl w:val="E4EA9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5F5D42"/>
    <w:multiLevelType w:val="hybridMultilevel"/>
    <w:tmpl w:val="E4B48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0MbYAkpbGJmaGBkZmBko6SsGpxcWZ+XkgBYa1AB5so8AsAAAA"/>
  </w:docVars>
  <w:rsids>
    <w:rsidRoot w:val="00EA037C"/>
    <w:rsid w:val="00265F43"/>
    <w:rsid w:val="00382B12"/>
    <w:rsid w:val="004C252D"/>
    <w:rsid w:val="008D55DA"/>
    <w:rsid w:val="00A91B8A"/>
    <w:rsid w:val="00B56FEF"/>
    <w:rsid w:val="00D509B2"/>
    <w:rsid w:val="00EA0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82E5B7-FA5C-45E0-B2D1-947233C92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B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3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50</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shak.A</dc:creator>
  <cp:lastModifiedBy>Ashutosh Nayak</cp:lastModifiedBy>
  <cp:revision>5</cp:revision>
  <dcterms:created xsi:type="dcterms:W3CDTF">2017-05-29T12:45:00Z</dcterms:created>
  <dcterms:modified xsi:type="dcterms:W3CDTF">2017-07-06T11:15:00Z</dcterms:modified>
</cp:coreProperties>
</file>